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20F67" w14:textId="77777777" w:rsidR="00CE466A" w:rsidRPr="00CE466A" w:rsidRDefault="00CE466A" w:rsidP="00CE466A">
      <w:pPr>
        <w:pStyle w:val="Heading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2A2AE8D3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hyperlink r:id="rId8" w:history="1">
        <w:r w:rsidRPr="00CE466A">
          <w:rPr>
            <w:rStyle w:val="Hyperlink"/>
          </w:rPr>
          <w:t>"</w:t>
        </w:r>
        <w:r w:rsidR="00F008B8">
          <w:rPr>
            <w:rStyle w:val="Hyperlink"/>
          </w:rPr>
          <w:t>Programming</w:t>
        </w:r>
        <w:r w:rsidRPr="00CE466A">
          <w:rPr>
            <w:rStyle w:val="Hyperlink"/>
          </w:rPr>
          <w:t xml:space="preserve"> Fundamentals" course @ </w:t>
        </w:r>
        <w:r w:rsidRPr="00CE466A">
          <w:rPr>
            <w:rStyle w:val="Hyperlink"/>
            <w:noProof/>
          </w:rPr>
          <w:t>SoftUni</w:t>
        </w:r>
        <w:r w:rsidRPr="00CE466A">
          <w:rPr>
            <w:rStyle w:val="Hyperlink"/>
          </w:rPr>
          <w:t>.</w:t>
        </w:r>
      </w:hyperlink>
    </w:p>
    <w:p w14:paraId="4C5B93B2" w14:textId="77777777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Hyperlink"/>
          </w:rPr>
          <w:t>Judge.</w:t>
        </w:r>
      </w:hyperlink>
    </w:p>
    <w:p w14:paraId="703E030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CE466A" w:rsidRPr="00CE466A" w14:paraId="1DBAE3C9" w14:textId="77777777" w:rsidTr="007E3B2E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C80D10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C80D10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C80D10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52F99A71">
            <wp:extent cx="5045175" cy="711090"/>
            <wp:effectExtent l="19050" t="19050" r="222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58758" cy="713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6BAE7B4">
            <wp:extent cx="5439534" cy="485843"/>
            <wp:effectExtent l="19050" t="19050" r="889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485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</w:t>
      </w:r>
    </w:p>
    <w:p w14:paraId="1E4C5CBD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, which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 you should print nothing.</w:t>
      </w:r>
    </w:p>
    <w:p w14:paraId="28E2D8C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 you should print "</w:t>
      </w:r>
      <w:r w:rsidRPr="00740CA0">
        <w:rPr>
          <w:rFonts w:ascii="Consolas" w:hAnsi="Consolas"/>
          <w:b/>
        </w:rPr>
        <w:t>Failed!</w:t>
      </w:r>
      <w:proofErr w:type="gramStart"/>
      <w:r w:rsidRPr="00CE466A">
        <w:rPr>
          <w:bCs/>
        </w:rPr>
        <w:t>".</w:t>
      </w:r>
      <w:proofErr w:type="gramEnd"/>
    </w:p>
    <w:p w14:paraId="77B3AB0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6FFD6755" w14:textId="6633A72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 After that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Back in 30 Minutes</w:t>
      </w:r>
    </w:p>
    <w:p w14:paraId="4E1897D1" w14:textId="757299F7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s a program, which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 xml:space="preserve">. That way he won’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8EBAFB0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Pr="00CE466A">
        <w:t xml:space="preserve"> and on the </w:t>
      </w:r>
      <w:r w:rsidRPr="00CE466A">
        <w:rPr>
          <w:b/>
        </w:rPr>
        <w:t>second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6F58C251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proofErr w:type="spellStart"/>
      <w:r w:rsidRPr="00CE466A">
        <w:rPr>
          <w:b/>
        </w:rPr>
        <w:t>hh:mm</w:t>
      </w:r>
      <w:proofErr w:type="spellEnd"/>
      <w:r w:rsidRPr="00CE466A">
        <w:rPr>
          <w:b/>
        </w:rPr>
        <w:t>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have always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Heading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lastRenderedPageBreak/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2CB5D461" w14:textId="745EE3FF" w:rsidR="00CE466A" w:rsidRPr="002C3758" w:rsidRDefault="00CE466A" w:rsidP="002C3758">
      <w:pPr>
        <w:rPr>
          <w:lang w:val="bg-BG"/>
        </w:rPr>
      </w:pPr>
      <w:r w:rsidRPr="00CE466A">
        <w:t xml:space="preserve">Add 30 minutes to the initial minutes, which 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 check for leading zero.</w:t>
      </w:r>
    </w:p>
    <w:p w14:paraId="56A16906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Month Printer</w:t>
      </w:r>
    </w:p>
    <w:p w14:paraId="0946F894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, which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proofErr w:type="gramStart"/>
      <w:r w:rsidRPr="00CE466A">
        <w:t>".</w:t>
      </w:r>
      <w:proofErr w:type="gramEnd"/>
    </w:p>
    <w:p w14:paraId="02BB00B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77777777" w:rsidR="00CE466A" w:rsidRPr="00CE466A" w:rsidRDefault="00CE466A" w:rsidP="00CE466A">
      <w:pPr>
        <w:rPr>
          <w:lang w:val="bg-BG"/>
        </w:rPr>
      </w:pPr>
      <w:r w:rsidRPr="00CE466A">
        <w:t>If the number is within the boundaries print the corresponding month, otherwise print "</w:t>
      </w:r>
      <w:r w:rsidRPr="00740CA0">
        <w:rPr>
          <w:rFonts w:ascii="Consolas" w:hAnsi="Consolas"/>
          <w:b/>
        </w:rPr>
        <w:t>Error!</w:t>
      </w:r>
      <w:proofErr w:type="gramStart"/>
      <w:r w:rsidRPr="00CE466A">
        <w:t>".</w:t>
      </w:r>
      <w:proofErr w:type="gramEnd"/>
    </w:p>
    <w:p w14:paraId="46485583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Heading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Foreign Languages</w:t>
      </w:r>
    </w:p>
    <w:p w14:paraId="00877F74" w14:textId="29E4B5A4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, which prints the language,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</w:t>
      </w:r>
    </w:p>
    <w:p w14:paraId="1E9239F2" w14:textId="72F99125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,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6AC5C68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Theatre Promotions</w:t>
      </w:r>
    </w:p>
    <w:p w14:paraId="405E7CDE" w14:textId="77777777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>is doing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proofErr w:type="gramStart"/>
      <w:r w:rsidRPr="00CE466A">
        <w:t>".</w:t>
      </w:r>
      <w:proofErr w:type="gramEnd"/>
      <w:r w:rsidRPr="00CE466A">
        <w:t xml:space="preserve"> 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Input</w:t>
      </w:r>
    </w:p>
    <w:p w14:paraId="316EBBDB" w14:textId="77777777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77777777" w:rsidR="00CE466A" w:rsidRPr="00CE466A" w:rsidRDefault="00CE466A" w:rsidP="00CE466A">
      <w:pPr>
        <w:rPr>
          <w:lang w:val="bg-BG"/>
        </w:rPr>
      </w:pPr>
      <w:r w:rsidRPr="00CE466A">
        <w:t>Print the price of the ticket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lastRenderedPageBreak/>
        <w:t>Hints</w:t>
      </w:r>
    </w:p>
    <w:p w14:paraId="3836A41C" w14:textId="19FBF23C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proofErr w:type="spellStart"/>
      <w:proofErr w:type="gramStart"/>
      <w:r w:rsidRPr="00CE466A">
        <w:rPr>
          <w:rFonts w:ascii="Consolas" w:hAnsi="Consolas"/>
          <w:b/>
          <w:noProof/>
        </w:rPr>
        <w:t>toLowerCase</w:t>
      </w:r>
      <w:proofErr w:type="spellEnd"/>
      <w:r w:rsidRPr="00CE466A">
        <w:rPr>
          <w:rFonts w:ascii="Consolas" w:hAnsi="Consolas"/>
          <w:b/>
        </w:rPr>
        <w:t>(</w:t>
      </w:r>
      <w:proofErr w:type="gramEnd"/>
      <w:r w:rsidRPr="00CE466A">
        <w:rPr>
          <w:rFonts w:ascii="Consolas" w:hAnsi="Consolas"/>
          <w:b/>
        </w:rPr>
        <w:t>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Pr="00CE466A">
        <w:rPr>
          <w:rFonts w:cstheme="minorHAnsi"/>
          <w:b/>
        </w:rPr>
        <w:t>age</w:t>
      </w:r>
      <w:r w:rsidRPr="00CE466A">
        <w:rPr>
          <w:rFonts w:cstheme="minorHAnsi"/>
        </w:rPr>
        <w:t xml:space="preserve"> of the person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>, which we will use to set the price of the ticket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77777777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Pr="00CE466A">
        <w:rPr>
          <w:b/>
        </w:rPr>
        <w:t>age</w:t>
      </w:r>
      <w:r w:rsidRPr="00CE466A">
        <w:t xml:space="preserve"> of the person and </w:t>
      </w:r>
      <w:r w:rsidRPr="00CE466A">
        <w:rPr>
          <w:b/>
        </w:rPr>
        <w:t>set the price</w:t>
      </w:r>
      <w:r w:rsidRPr="00CE466A">
        <w:t xml:space="preserve">. Some of th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588E3A80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different, th</w:t>
      </w:r>
      <w:r w:rsidR="00F008B8">
        <w:t>e</w:t>
      </w:r>
      <w:r w:rsidRPr="00CE466A">
        <w:t xml:space="preserve">n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price of the ticket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 we have to</w:t>
      </w:r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Divisible by 3</w:t>
      </w:r>
    </w:p>
    <w:p w14:paraId="24676209" w14:textId="77777777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, which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Heading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26712252">
            <wp:extent cx="3544043" cy="697422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131" cy="7021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lastRenderedPageBreak/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Heading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lastRenderedPageBreak/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179BB6EA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lastRenderedPageBreak/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1" w:name="_Hlk482346832"/>
      <w:r w:rsidRPr="00CE466A">
        <w:t>{theInteger} X {times} = {product}</w:t>
      </w:r>
    </w:p>
    <w:bookmarkEnd w:id="1"/>
    <w:p w14:paraId="33EA6EF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Heading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bookmarkStart w:id="2" w:name="_GoBack"/>
      <w:bookmarkEnd w:id="2"/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Heading2"/>
        <w:rPr>
          <w:lang w:val="bg-BG"/>
        </w:rPr>
      </w:pPr>
      <w:bookmarkStart w:id="3" w:name="_Hlk520387845"/>
      <w:bookmarkStart w:id="4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7777777" w:rsidR="00CE466A" w:rsidRPr="00CE466A" w:rsidRDefault="00CE466A" w:rsidP="00CE466A">
      <w:pPr>
        <w:rPr>
          <w:lang w:val="bg-BG"/>
        </w:rPr>
      </w:pPr>
      <w:r w:rsidRPr="00CE466A">
        <w:lastRenderedPageBreak/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>int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n =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>int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>int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&lt;= n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d%n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3"/>
      <w:bookmarkEnd w:id="4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3284B0" w14:textId="77777777" w:rsidR="00511C6F" w:rsidRDefault="00511C6F" w:rsidP="008068A2">
      <w:pPr>
        <w:spacing w:after="0" w:line="240" w:lineRule="auto"/>
      </w:pPr>
      <w:r>
        <w:separator/>
      </w:r>
    </w:p>
  </w:endnote>
  <w:endnote w:type="continuationSeparator" w:id="0">
    <w:p w14:paraId="21077621" w14:textId="77777777" w:rsidR="00511C6F" w:rsidRDefault="00511C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5DA425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0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08B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5DA425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0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08B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BDD4A4" w14:textId="77777777" w:rsidR="00511C6F" w:rsidRDefault="00511C6F" w:rsidP="008068A2">
      <w:pPr>
        <w:spacing w:after="0" w:line="240" w:lineRule="auto"/>
      </w:pPr>
      <w:r>
        <w:separator/>
      </w:r>
    </w:p>
  </w:footnote>
  <w:footnote w:type="continuationSeparator" w:id="0">
    <w:p w14:paraId="3DFEBC4C" w14:textId="77777777" w:rsidR="00511C6F" w:rsidRDefault="00511C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rAUAcTPq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7/programming-fundamentals-with-java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190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16300D-7650-4B23-A0EB-D619962C7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8</Pages>
  <Words>1297</Words>
  <Characters>7398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3</cp:revision>
  <cp:lastPrinted>2015-10-26T22:35:00Z</cp:lastPrinted>
  <dcterms:created xsi:type="dcterms:W3CDTF">2019-11-12T12:29:00Z</dcterms:created>
  <dcterms:modified xsi:type="dcterms:W3CDTF">2021-12-06T08:34:00Z</dcterms:modified>
  <cp:category>programming; education; software engineering; software development</cp:category>
</cp:coreProperties>
</file>